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16366E" w14:textId="621B17EF" w:rsidR="003450C4" w:rsidRDefault="00363BB1">
      <w:r w:rsidRPr="00363BB1">
        <w:rPr>
          <w:b/>
          <w:bCs/>
          <w:noProof/>
        </w:rPr>
        <w:t>Directions</w:t>
      </w:r>
      <w:r>
        <w:rPr>
          <w:noProof/>
        </w:rPr>
        <w:t>: Identify each operation below by naming them what they are called in the Mindstorm Editor.</w:t>
      </w:r>
      <w:r>
        <w:rPr>
          <w:noProof/>
        </w:rPr>
        <w:drawing>
          <wp:inline distT="0" distB="0" distL="0" distR="0" wp14:anchorId="4AE19F9F" wp14:editId="05FEF826">
            <wp:extent cx="5943600" cy="6090920"/>
            <wp:effectExtent l="0" t="0" r="0" b="508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04D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7DA83" w14:textId="77777777" w:rsidR="007A4DFD" w:rsidRDefault="007A4DFD" w:rsidP="00363BB1">
      <w:pPr>
        <w:spacing w:after="0" w:line="240" w:lineRule="auto"/>
      </w:pPr>
      <w:r>
        <w:separator/>
      </w:r>
    </w:p>
  </w:endnote>
  <w:endnote w:type="continuationSeparator" w:id="0">
    <w:p w14:paraId="19BEFA17" w14:textId="77777777" w:rsidR="007A4DFD" w:rsidRDefault="007A4DFD" w:rsidP="00363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09474F" w14:textId="3D6D2B0E" w:rsidR="00363BB1" w:rsidRDefault="00363BB1">
    <w:pPr>
      <w:pStyle w:val="Footer"/>
    </w:pPr>
    <w:r w:rsidRPr="00363BB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E7A4B4" wp14:editId="20197D79">
              <wp:simplePos x="0" y="0"/>
              <wp:positionH relativeFrom="margin">
                <wp:align>right</wp:align>
              </wp:positionH>
              <wp:positionV relativeFrom="paragraph">
                <wp:posOffset>-1905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6EE16F" w14:textId="083ADEA1" w:rsidR="00363BB1" w:rsidRPr="00363BB1" w:rsidRDefault="003450C4" w:rsidP="00363BB1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C2E55AE1602F43E089B02E2E065C7D3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363BB1" w:rsidRPr="00363BB1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E7A4B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263.7pt;margin-top:-1.5pt;width:314.9pt;height:22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" filled="f" stroked="f">
              <v:textbox>
                <w:txbxContent>
                  <w:p w14:paraId="666EE16F" w14:textId="083ADEA1" w:rsidR="00363BB1" w:rsidRPr="00363BB1" w:rsidRDefault="003450C4" w:rsidP="00363BB1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C2E55AE1602F43E089B02E2E065C7D34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363BB1" w:rsidRPr="00363BB1">
                          <w:rPr>
                            <w:rFonts w:asciiTheme="majorHAnsi" w:hAnsiTheme="majorHAnsi" w:cstheme="majorHAnsi"/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  <w10:wrap anchorx="margin"/>
            </v:shape>
          </w:pict>
        </mc:Fallback>
      </mc:AlternateContent>
    </w:r>
    <w:r w:rsidRPr="00363BB1">
      <w:rPr>
        <w:noProof/>
      </w:rPr>
      <w:drawing>
        <wp:anchor distT="0" distB="0" distL="114300" distR="114300" simplePos="0" relativeHeight="251659264" behindDoc="1" locked="0" layoutInCell="1" allowOverlap="1" wp14:anchorId="4B04D160" wp14:editId="037AB1B3">
          <wp:simplePos x="0" y="0"/>
          <wp:positionH relativeFrom="column">
            <wp:posOffset>2028825</wp:posOffset>
          </wp:positionH>
          <wp:positionV relativeFrom="paragraph">
            <wp:posOffset>2540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7B830" w14:textId="77777777" w:rsidR="007A4DFD" w:rsidRDefault="007A4DFD" w:rsidP="00363BB1">
      <w:pPr>
        <w:spacing w:after="0" w:line="240" w:lineRule="auto"/>
      </w:pPr>
      <w:r>
        <w:separator/>
      </w:r>
    </w:p>
  </w:footnote>
  <w:footnote w:type="continuationSeparator" w:id="0">
    <w:p w14:paraId="7E95457E" w14:textId="77777777" w:rsidR="007A4DFD" w:rsidRDefault="007A4DFD" w:rsidP="00363B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QzNLY0NrY0tzRU0lEKTi0uzszPAykwrAUAef/gZywAAAA="/>
  </w:docVars>
  <w:rsids>
    <w:rsidRoot w:val="00363BB1"/>
    <w:rsid w:val="00137086"/>
    <w:rsid w:val="003450C4"/>
    <w:rsid w:val="00363BB1"/>
    <w:rsid w:val="007504FE"/>
    <w:rsid w:val="007A4DFD"/>
    <w:rsid w:val="00DD2717"/>
    <w:rsid w:val="00F30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3602DD"/>
  <w15:chartTrackingRefBased/>
  <w15:docId w15:val="{242FF991-B749-4A1C-9C8A-025146C70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BB1"/>
  </w:style>
  <w:style w:type="paragraph" w:styleId="Footer">
    <w:name w:val="footer"/>
    <w:basedOn w:val="Normal"/>
    <w:link w:val="FooterChar"/>
    <w:uiPriority w:val="99"/>
    <w:unhideWhenUsed/>
    <w:rsid w:val="00363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2E55AE1602F43E089B02E2E065C7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51111-F167-4831-B1CC-EEA14AC2FDA1}"/>
      </w:docPartPr>
      <w:docPartBody>
        <w:p w:rsidR="00D547E2" w:rsidRDefault="00684244" w:rsidP="00684244">
          <w:pPr>
            <w:pStyle w:val="C2E55AE1602F43E089B02E2E065C7D34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244"/>
    <w:rsid w:val="00500070"/>
    <w:rsid w:val="00684244"/>
    <w:rsid w:val="00D547E2"/>
    <w:rsid w:val="00F30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4244"/>
    <w:rPr>
      <w:color w:val="808080"/>
    </w:rPr>
  </w:style>
  <w:style w:type="paragraph" w:customStyle="1" w:styleId="C2E55AE1602F43E089B02E2E065C7D34">
    <w:name w:val="C2E55AE1602F43E089B02E2E065C7D34"/>
    <w:rsid w:val="006842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dc:subject/>
  <dc:creator>McDonald, Matt R.</dc:creator>
  <cp:keywords/>
  <dc:description/>
  <cp:lastModifiedBy>Bracken, Pam</cp:lastModifiedBy>
  <cp:revision>2</cp:revision>
  <dcterms:created xsi:type="dcterms:W3CDTF">2024-05-21T19:46:00Z</dcterms:created>
  <dcterms:modified xsi:type="dcterms:W3CDTF">2024-05-21T19:46:00Z</dcterms:modified>
</cp:coreProperties>
</file>